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40BB6" w14:textId="77777777" w:rsidR="00310144" w:rsidRDefault="00310144" w:rsidP="00310144">
      <w:pPr>
        <w:pStyle w:val="Heading1"/>
      </w:pPr>
      <w:r>
        <w:t xml:space="preserve">ML metrics (good for understanding “Classification report” from </w:t>
      </w:r>
      <w:proofErr w:type="spellStart"/>
      <w:r>
        <w:t>SciKit</w:t>
      </w:r>
      <w:proofErr w:type="spellEnd"/>
      <w:r>
        <w:t xml:space="preserve"> Learn</w:t>
      </w:r>
    </w:p>
    <w:p w14:paraId="34E211C5" w14:textId="77777777" w:rsidR="00310144" w:rsidRDefault="00310144" w:rsidP="00310144">
      <w:hyperlink r:id="rId5" w:history="1">
        <w:r w:rsidRPr="00A9403D">
          <w:rPr>
            <w:rStyle w:val="Hyperlink"/>
          </w:rPr>
          <w:t>https://www.tutorialspoint.com/machine_learning_with_python/machine_learning_algorithms_performance_metrics.htm</w:t>
        </w:r>
      </w:hyperlink>
    </w:p>
    <w:p w14:paraId="7FCF4F59" w14:textId="67B15BD2" w:rsidR="00310144" w:rsidRDefault="00310144" w:rsidP="00310144">
      <w:pPr>
        <w:pStyle w:val="Heading1"/>
      </w:pPr>
      <w:r w:rsidRPr="00310144">
        <w:drawing>
          <wp:inline distT="0" distB="0" distL="0" distR="0" wp14:anchorId="5D9BEF7B" wp14:editId="423F1AB3">
            <wp:extent cx="3305636" cy="1933845"/>
            <wp:effectExtent l="0" t="0" r="0" b="9525"/>
            <wp:docPr id="4" name="Picture 4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alenda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C7104" w14:textId="77777777" w:rsidR="00310144" w:rsidRPr="00310144" w:rsidRDefault="00310144" w:rsidP="00310144"/>
    <w:p w14:paraId="77DEA970" w14:textId="034B6E33" w:rsidR="009D2095" w:rsidRDefault="009D2095" w:rsidP="009D2095">
      <w:pPr>
        <w:pStyle w:val="Heading1"/>
      </w:pPr>
      <w:r>
        <w:t xml:space="preserve">Multiclass vs </w:t>
      </w:r>
      <w:proofErr w:type="spellStart"/>
      <w:r>
        <w:t>MultiLabel</w:t>
      </w:r>
      <w:proofErr w:type="spellEnd"/>
      <w:r>
        <w:t xml:space="preserve"> problems</w:t>
      </w:r>
    </w:p>
    <w:p w14:paraId="483AAAA4" w14:textId="4F6146BA" w:rsidR="009D2095" w:rsidRDefault="009D2095" w:rsidP="009D2095">
      <w:hyperlink r:id="rId7" w:history="1">
        <w:r w:rsidRPr="00A9403D">
          <w:rPr>
            <w:rStyle w:val="Hyperlink"/>
          </w:rPr>
          <w:t>https://stats.stackexchange.com/questions/11859/what-is-the-difference-between-multiclass-and-multilabel-problem</w:t>
        </w:r>
      </w:hyperlink>
    </w:p>
    <w:p w14:paraId="44A6C63F" w14:textId="775BF3E0" w:rsidR="003A6148" w:rsidRDefault="003A6148" w:rsidP="009D2095">
      <w:r>
        <w:t>Multiclass: classes are mutually exclusive</w:t>
      </w:r>
      <w:r w:rsidR="00507387">
        <w:br/>
      </w:r>
      <w:r>
        <w:t xml:space="preserve">Multilabel: </w:t>
      </w:r>
      <w:r w:rsidR="00507387">
        <w:t>classes may have some cross over relations</w:t>
      </w:r>
    </w:p>
    <w:p w14:paraId="31269762" w14:textId="308A53A8" w:rsidR="00653B13" w:rsidRDefault="00507387" w:rsidP="00310144">
      <w:pPr>
        <w:jc w:val="center"/>
        <w:rPr>
          <w:rFonts w:ascii="Segoe UI" w:hAnsi="Segoe UI" w:cs="Segoe UI"/>
          <w:color w:val="232629"/>
          <w:sz w:val="23"/>
          <w:szCs w:val="23"/>
          <w:shd w:val="clear" w:color="auto" w:fill="FFFFFF"/>
        </w:rPr>
      </w:pPr>
      <w:r w:rsidRPr="00F84FF6">
        <w:rPr>
          <w:rFonts w:ascii="Segoe UI" w:hAnsi="Segoe UI" w:cs="Segoe UI"/>
        </w:rPr>
        <w:t>“</w:t>
      </w:r>
      <w:r w:rsidR="00F84FF6" w:rsidRPr="00F84FF6">
        <w:rPr>
          <w:rFonts w:ascii="Segoe UI" w:hAnsi="Segoe UI" w:cs="Segoe UI"/>
        </w:rPr>
        <w:t xml:space="preserve">In the famous </w:t>
      </w:r>
      <w:proofErr w:type="spellStart"/>
      <w:r w:rsidR="00F84FF6" w:rsidRPr="00F84FF6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>leptograspus</w:t>
      </w:r>
      <w:proofErr w:type="spellEnd"/>
      <w:r w:rsidR="00F84FF6" w:rsidRPr="00F84FF6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 crabs </w:t>
      </w:r>
      <w:hyperlink r:id="rId8" w:history="1">
        <w:r w:rsidR="00F84FF6" w:rsidRPr="00F84FF6">
          <w:rPr>
            <w:rStyle w:val="Hyperlink"/>
            <w:rFonts w:ascii="Segoe UI" w:hAnsi="Segoe UI" w:cs="Segoe UI"/>
            <w:sz w:val="23"/>
            <w:szCs w:val="23"/>
            <w:bdr w:val="none" w:sz="0" w:space="0" w:color="auto" w:frame="1"/>
            <w:shd w:val="clear" w:color="auto" w:fill="FFFFFF"/>
          </w:rPr>
          <w:t>dataset</w:t>
        </w:r>
      </w:hyperlink>
      <w:r w:rsidR="00F84FF6" w:rsidRPr="00F84FF6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 there are examples of </w:t>
      </w:r>
      <w:r w:rsidR="00F84FF6" w:rsidRPr="00C93A68">
        <w:rPr>
          <w:rFonts w:ascii="Segoe UI" w:hAnsi="Segoe UI" w:cs="Segoe UI"/>
          <w:b/>
          <w:bCs/>
          <w:color w:val="232629"/>
          <w:sz w:val="23"/>
          <w:szCs w:val="23"/>
          <w:shd w:val="clear" w:color="auto" w:fill="FFFFFF"/>
        </w:rPr>
        <w:t>males and females</w:t>
      </w:r>
      <w:r w:rsidR="00F84FF6" w:rsidRPr="00F84FF6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 of </w:t>
      </w:r>
      <w:r w:rsidR="00F84FF6" w:rsidRPr="00C93A68">
        <w:rPr>
          <w:rFonts w:ascii="Segoe UI" w:hAnsi="Segoe UI" w:cs="Segoe UI"/>
          <w:b/>
          <w:bCs/>
          <w:color w:val="232629"/>
          <w:sz w:val="23"/>
          <w:szCs w:val="23"/>
          <w:shd w:val="clear" w:color="auto" w:fill="FFFFFF"/>
        </w:rPr>
        <w:t>two-colour</w:t>
      </w:r>
      <w:r w:rsidR="00F84FF6" w:rsidRPr="00C93A68">
        <w:rPr>
          <w:rFonts w:ascii="Segoe UI" w:hAnsi="Segoe UI" w:cs="Segoe UI"/>
          <w:b/>
          <w:bCs/>
          <w:color w:val="232629"/>
          <w:sz w:val="23"/>
          <w:szCs w:val="23"/>
          <w:shd w:val="clear" w:color="auto" w:fill="FFFFFF"/>
        </w:rPr>
        <w:t xml:space="preserve"> forms</w:t>
      </w:r>
      <w:r w:rsidR="00F84FF6" w:rsidRPr="00F84FF6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 of crab.</w:t>
      </w:r>
      <w:r w:rsidR="00C93A68">
        <w:rPr>
          <w:rFonts w:ascii="Segoe UI" w:hAnsi="Segoe UI" w:cs="Segoe UI"/>
        </w:rPr>
        <w:br/>
      </w:r>
      <w:r w:rsidRPr="00F84FF6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You could approach this as </w:t>
      </w:r>
      <w:proofErr w:type="gramStart"/>
      <w:r w:rsidRPr="00F84FF6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a </w:t>
      </w:r>
      <w:r w:rsidR="00653B13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>:</w:t>
      </w:r>
      <w:proofErr w:type="gramEnd"/>
    </w:p>
    <w:p w14:paraId="42B887D0" w14:textId="3B9729AD" w:rsidR="00653B13" w:rsidRDefault="00507387" w:rsidP="00310144">
      <w:pPr>
        <w:jc w:val="center"/>
        <w:rPr>
          <w:rFonts w:ascii="Segoe UI" w:hAnsi="Segoe UI" w:cs="Segoe UI"/>
          <w:color w:val="232629"/>
          <w:sz w:val="23"/>
          <w:szCs w:val="23"/>
          <w:shd w:val="clear" w:color="auto" w:fill="FFFFFF"/>
        </w:rPr>
      </w:pPr>
      <w:r w:rsidRPr="00C93A68">
        <w:rPr>
          <w:rFonts w:ascii="Segoe UI" w:hAnsi="Segoe UI" w:cs="Segoe UI"/>
          <w:b/>
          <w:bCs/>
          <w:color w:val="232629"/>
          <w:sz w:val="23"/>
          <w:szCs w:val="23"/>
          <w:shd w:val="clear" w:color="auto" w:fill="FFFFFF"/>
        </w:rPr>
        <w:t>multi-class problem</w:t>
      </w:r>
      <w:r w:rsidRPr="00F84FF6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 with </w:t>
      </w:r>
      <w:r w:rsidRPr="00C93A68">
        <w:rPr>
          <w:rFonts w:ascii="Segoe UI" w:hAnsi="Segoe UI" w:cs="Segoe UI"/>
          <w:b/>
          <w:bCs/>
          <w:color w:val="232629"/>
          <w:sz w:val="23"/>
          <w:szCs w:val="23"/>
          <w:shd w:val="clear" w:color="auto" w:fill="FFFFFF"/>
        </w:rPr>
        <w:t>four classes</w:t>
      </w:r>
      <w:r w:rsidRPr="00F84FF6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 (male-blue, female-blue, male-orange, female-orange) </w:t>
      </w:r>
    </w:p>
    <w:p w14:paraId="57D5AE93" w14:textId="77777777" w:rsidR="00653B13" w:rsidRDefault="00507387" w:rsidP="00310144">
      <w:pPr>
        <w:jc w:val="center"/>
        <w:rPr>
          <w:rFonts w:ascii="Segoe UI" w:hAnsi="Segoe UI" w:cs="Segoe UI"/>
          <w:color w:val="232629"/>
          <w:sz w:val="23"/>
          <w:szCs w:val="23"/>
          <w:shd w:val="clear" w:color="auto" w:fill="FFFFFF"/>
        </w:rPr>
      </w:pPr>
      <w:r w:rsidRPr="00F84FF6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or </w:t>
      </w:r>
    </w:p>
    <w:p w14:paraId="1DA7CA0B" w14:textId="3C3EFF52" w:rsidR="00507387" w:rsidRDefault="00507387" w:rsidP="00310144">
      <w:pPr>
        <w:jc w:val="center"/>
        <w:rPr>
          <w:rFonts w:ascii="Segoe UI" w:hAnsi="Segoe UI" w:cs="Segoe UI"/>
        </w:rPr>
      </w:pPr>
      <w:r w:rsidRPr="00F84FF6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as a </w:t>
      </w:r>
      <w:r w:rsidRPr="00C93A68">
        <w:rPr>
          <w:rFonts w:ascii="Segoe UI" w:hAnsi="Segoe UI" w:cs="Segoe UI"/>
          <w:b/>
          <w:bCs/>
          <w:color w:val="232629"/>
          <w:sz w:val="23"/>
          <w:szCs w:val="23"/>
          <w:shd w:val="clear" w:color="auto" w:fill="FFFFFF"/>
        </w:rPr>
        <w:t>multi-label problem</w:t>
      </w:r>
      <w:r w:rsidRPr="00F84FF6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, where </w:t>
      </w:r>
      <w:r w:rsidRPr="00C93A68">
        <w:rPr>
          <w:rFonts w:ascii="Segoe UI" w:hAnsi="Segoe UI" w:cs="Segoe UI"/>
          <w:b/>
          <w:bCs/>
          <w:color w:val="232629"/>
          <w:sz w:val="23"/>
          <w:szCs w:val="23"/>
          <w:shd w:val="clear" w:color="auto" w:fill="FFFFFF"/>
        </w:rPr>
        <w:t>one label would be male/female</w:t>
      </w:r>
      <w:r w:rsidRPr="00F84FF6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 and the </w:t>
      </w:r>
      <w:r w:rsidRPr="00C93A68">
        <w:rPr>
          <w:rFonts w:ascii="Segoe UI" w:hAnsi="Segoe UI" w:cs="Segoe UI"/>
          <w:b/>
          <w:bCs/>
          <w:color w:val="232629"/>
          <w:sz w:val="23"/>
          <w:szCs w:val="23"/>
          <w:shd w:val="clear" w:color="auto" w:fill="FFFFFF"/>
        </w:rPr>
        <w:t>other blue/orange</w:t>
      </w:r>
      <w:r w:rsidRPr="00F84FF6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. </w:t>
      </w:r>
      <w:r w:rsidR="00C93A68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br/>
      </w:r>
      <w:r w:rsidRPr="00F84FF6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>Essentially in multi-label problems a pattern can belong to more than one class.</w:t>
      </w:r>
      <w:r w:rsidRPr="00F84FF6">
        <w:rPr>
          <w:rFonts w:ascii="Segoe UI" w:hAnsi="Segoe UI" w:cs="Segoe UI"/>
        </w:rPr>
        <w:t>”</w:t>
      </w:r>
    </w:p>
    <w:p w14:paraId="205246D8" w14:textId="114EED8D" w:rsidR="008E371C" w:rsidRDefault="008E371C" w:rsidP="009D2095">
      <w:pPr>
        <w:rPr>
          <w:rFonts w:ascii="Segoe UI" w:hAnsi="Segoe UI" w:cs="Segoe UI"/>
        </w:rPr>
      </w:pPr>
    </w:p>
    <w:p w14:paraId="1BFBEE73" w14:textId="39930287" w:rsidR="00E545C1" w:rsidRPr="00E545C1" w:rsidRDefault="00E545C1" w:rsidP="009D2095">
      <w:pPr>
        <w:rPr>
          <w:rFonts w:cstheme="minorHAnsi"/>
        </w:rPr>
      </w:pPr>
      <w:r>
        <w:rPr>
          <w:rFonts w:cstheme="minorHAnsi"/>
        </w:rPr>
        <w:t xml:space="preserve">Our </w:t>
      </w:r>
      <w:proofErr w:type="spellStart"/>
      <w:r w:rsidR="00653B13">
        <w:rPr>
          <w:rFonts w:cstheme="minorHAnsi"/>
        </w:rPr>
        <w:t>Exoskelly</w:t>
      </w:r>
      <w:proofErr w:type="spellEnd"/>
      <w:r w:rsidR="00653B13">
        <w:rPr>
          <w:rFonts w:cstheme="minorHAnsi"/>
        </w:rPr>
        <w:t xml:space="preserve"> data </w:t>
      </w:r>
      <w:r>
        <w:rPr>
          <w:rFonts w:cstheme="minorHAnsi"/>
        </w:rPr>
        <w:t xml:space="preserve">problem is </w:t>
      </w:r>
      <w:r w:rsidR="00653B13">
        <w:rPr>
          <w:rFonts w:cstheme="minorHAnsi"/>
        </w:rPr>
        <w:t>multiclass</w:t>
      </w:r>
      <w:r>
        <w:rPr>
          <w:rFonts w:cstheme="minorHAnsi"/>
        </w:rPr>
        <w:t>.</w:t>
      </w:r>
    </w:p>
    <w:p w14:paraId="7975F874" w14:textId="36780FF7" w:rsidR="009D2095" w:rsidRDefault="009D2095" w:rsidP="009D2095">
      <w:pPr>
        <w:pStyle w:val="Heading1"/>
      </w:pPr>
      <w:r>
        <w:t xml:space="preserve">SVM - </w:t>
      </w:r>
      <w:r>
        <w:t xml:space="preserve">Decision_function_shape: </w:t>
      </w:r>
    </w:p>
    <w:p w14:paraId="3DC97D6A" w14:textId="77777777" w:rsidR="009D2095" w:rsidRDefault="009D2095" w:rsidP="009D2095">
      <w:pPr>
        <w:pStyle w:val="ListParagraph"/>
        <w:numPr>
          <w:ilvl w:val="0"/>
          <w:numId w:val="1"/>
        </w:numPr>
      </w:pPr>
      <w:proofErr w:type="spellStart"/>
      <w:r>
        <w:t>ovr</w:t>
      </w:r>
      <w:proofErr w:type="spellEnd"/>
      <w:r>
        <w:t xml:space="preserve"> = one vs Rest</w:t>
      </w:r>
    </w:p>
    <w:p w14:paraId="75DD2E56" w14:textId="77777777" w:rsidR="009D2095" w:rsidRDefault="009D2095" w:rsidP="009D2095">
      <w:pPr>
        <w:pStyle w:val="ListParagraph"/>
        <w:numPr>
          <w:ilvl w:val="0"/>
          <w:numId w:val="1"/>
        </w:numPr>
      </w:pPr>
      <w:proofErr w:type="spellStart"/>
      <w:r>
        <w:t>ovo</w:t>
      </w:r>
      <w:proofErr w:type="spellEnd"/>
      <w:r>
        <w:t xml:space="preserve"> = one vs one</w:t>
      </w:r>
    </w:p>
    <w:p w14:paraId="4147897C" w14:textId="77777777" w:rsidR="009D2095" w:rsidRDefault="009D2095" w:rsidP="009D2095">
      <w:hyperlink r:id="rId9" w:history="1">
        <w:r w:rsidRPr="00A9403D">
          <w:rPr>
            <w:rStyle w:val="Hyperlink"/>
          </w:rPr>
          <w:t>https://stackoverflow.com/questions/43505451/which-decision-function-shape-for-sklearn-svm-svc-when-using-onevsrestclassifier</w:t>
        </w:r>
      </w:hyperlink>
    </w:p>
    <w:p w14:paraId="52724595" w14:textId="77777777" w:rsidR="00050C36" w:rsidRDefault="00050C36" w:rsidP="009D2095">
      <w:pPr>
        <w:pStyle w:val="Heading1"/>
      </w:pPr>
    </w:p>
    <w:p w14:paraId="6138B25D" w14:textId="667931A4" w:rsidR="009D2095" w:rsidRDefault="009D2095" w:rsidP="009D2095">
      <w:pPr>
        <w:pStyle w:val="Heading1"/>
      </w:pPr>
      <w:r>
        <w:t>ROC_AUC for Multiclass problem:</w:t>
      </w:r>
    </w:p>
    <w:p w14:paraId="7B29D0BB" w14:textId="5C936125" w:rsidR="00684E5D" w:rsidRDefault="00684E5D">
      <w:r>
        <w:t xml:space="preserve">ROC_AUC: need to plot as </w:t>
      </w:r>
      <w:r w:rsidR="002772C3">
        <w:t>“</w:t>
      </w:r>
      <w:r>
        <w:t>one vs rest</w:t>
      </w:r>
      <w:r w:rsidR="002772C3">
        <w:t>”</w:t>
      </w:r>
      <w:r>
        <w:t xml:space="preserve"> rather than </w:t>
      </w:r>
      <w:r w:rsidR="002772C3">
        <w:t>“</w:t>
      </w:r>
      <w:r>
        <w:t>one vs one</w:t>
      </w:r>
      <w:r w:rsidR="002772C3">
        <w:t>”?</w:t>
      </w:r>
    </w:p>
    <w:p w14:paraId="52C5C883" w14:textId="61BF9377" w:rsidR="00684E5D" w:rsidRDefault="00684E5D">
      <w:hyperlink r:id="rId10" w:history="1">
        <w:r w:rsidRPr="00A9403D">
          <w:rPr>
            <w:rStyle w:val="Hyperlink"/>
          </w:rPr>
          <w:t>https://stats.stackexchange.com/questions/2151/how-to-plot-roc-curves-in-multiclass-classification</w:t>
        </w:r>
      </w:hyperlink>
    </w:p>
    <w:p w14:paraId="4035D1F7" w14:textId="5EBB7FEB" w:rsidR="009D2095" w:rsidRDefault="002772C3">
      <w:hyperlink r:id="rId11" w:history="1">
        <w:r w:rsidRPr="00A9403D">
          <w:rPr>
            <w:rStyle w:val="Hyperlink"/>
          </w:rPr>
          <w:t>https://scikit-learn.org/stable/auto_examples/model_selection/plot_roc.html</w:t>
        </w:r>
      </w:hyperlink>
    </w:p>
    <w:p w14:paraId="7DD52BFD" w14:textId="77777777" w:rsidR="00235D82" w:rsidRDefault="00235D82"/>
    <w:p w14:paraId="23BEEBAD" w14:textId="0833D453" w:rsidR="00684E5D" w:rsidRDefault="002772C3" w:rsidP="00235D82">
      <w:pPr>
        <w:pStyle w:val="Heading1"/>
        <w:jc w:val="center"/>
      </w:pPr>
      <w:r>
        <w:t>What is ROC AUC?</w:t>
      </w:r>
    </w:p>
    <w:p w14:paraId="5C9F58C7" w14:textId="25D6885D" w:rsidR="00882249" w:rsidRDefault="00882249" w:rsidP="00235D82">
      <w:pPr>
        <w:pStyle w:val="Heading2"/>
      </w:pPr>
      <w:r>
        <w:t>First ROC</w:t>
      </w:r>
    </w:p>
    <w:p w14:paraId="2B3A66F2" w14:textId="1289760C" w:rsidR="00FA75AC" w:rsidRDefault="00FA72E7">
      <w:pPr>
        <w:rPr>
          <w:noProof/>
        </w:rPr>
      </w:pPr>
      <w:r>
        <w:t xml:space="preserve">ROC is a plot </w:t>
      </w:r>
      <w:r w:rsidR="00235D82">
        <w:t>between</w:t>
      </w:r>
      <w:r>
        <w:t xml:space="preserve"> </w:t>
      </w:r>
      <w:r w:rsidR="00235D82">
        <w:t>True Positive vs False Positive Rates</w:t>
      </w:r>
      <w:r w:rsidR="00182C9A">
        <w:rPr>
          <w:noProof/>
        </w:rPr>
        <w:t xml:space="preserve">. This makes the </w:t>
      </w:r>
      <w:r w:rsidR="00133732">
        <w:rPr>
          <w:noProof/>
        </w:rPr>
        <w:t xml:space="preserve">metric </w:t>
      </w:r>
      <w:r w:rsidR="003C4492">
        <w:rPr>
          <w:noProof/>
        </w:rPr>
        <w:t>fitted to binary</w:t>
      </w:r>
      <w:r w:rsidR="00182C9A">
        <w:rPr>
          <w:noProof/>
        </w:rPr>
        <w:t xml:space="preserve"> problem</w:t>
      </w:r>
      <w:r w:rsidR="003C4492">
        <w:rPr>
          <w:noProof/>
        </w:rPr>
        <w:t xml:space="preserve">s. </w:t>
      </w:r>
    </w:p>
    <w:p w14:paraId="25408F64" w14:textId="4CBA8984" w:rsidR="00133732" w:rsidRDefault="003C4492">
      <w:pPr>
        <w:rPr>
          <w:noProof/>
        </w:rPr>
      </w:pPr>
      <w:r>
        <w:rPr>
          <w:noProof/>
        </w:rPr>
        <w:t>Either</w:t>
      </w:r>
      <w:r w:rsidR="00FA75AC">
        <w:rPr>
          <w:noProof/>
        </w:rPr>
        <w:t xml:space="preserve"> the event is present or not and</w:t>
      </w:r>
      <w:r>
        <w:rPr>
          <w:noProof/>
        </w:rPr>
        <w:t xml:space="preserve"> you got the classification right or wrong.</w:t>
      </w:r>
    </w:p>
    <w:p w14:paraId="11427C29" w14:textId="0B348C37" w:rsidR="009943EC" w:rsidRDefault="009943EC" w:rsidP="00147AFF">
      <w:pPr>
        <w:jc w:val="center"/>
        <w:rPr>
          <w:noProof/>
        </w:rPr>
      </w:pPr>
      <w:r w:rsidRPr="009943EC">
        <w:rPr>
          <w:noProof/>
        </w:rPr>
        <w:drawing>
          <wp:inline distT="0" distB="0" distL="0" distR="0" wp14:anchorId="5BE9B075" wp14:editId="0F27E07C">
            <wp:extent cx="4142629" cy="2105025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60669" cy="2114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A846C" w14:textId="176606F7" w:rsidR="006D3524" w:rsidRDefault="006D3524">
      <w:pPr>
        <w:rPr>
          <w:noProof/>
        </w:rPr>
      </w:pPr>
      <w:r w:rsidRPr="00F770B2">
        <w:rPr>
          <w:b/>
          <w:bCs/>
          <w:noProof/>
        </w:rPr>
        <w:t>False positive</w:t>
      </w:r>
      <w:r w:rsidR="00F770B2">
        <w:rPr>
          <w:noProof/>
        </w:rPr>
        <w:t xml:space="preserve"> </w:t>
      </w:r>
      <w:r w:rsidRPr="006D3524">
        <w:t>a test result which wrongly indicates that a particular condition or attribute is present.</w:t>
      </w:r>
    </w:p>
    <w:p w14:paraId="1F39551F" w14:textId="329F848E" w:rsidR="00FA72E7" w:rsidRDefault="00235D82" w:rsidP="00147AFF">
      <w:pPr>
        <w:jc w:val="center"/>
      </w:pPr>
      <w:r w:rsidRPr="00235D82">
        <w:drawing>
          <wp:inline distT="0" distB="0" distL="0" distR="0" wp14:anchorId="25BC03C8" wp14:editId="38E9CE86">
            <wp:extent cx="3143689" cy="2286319"/>
            <wp:effectExtent l="0" t="0" r="0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43689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D0F22" w14:textId="7E12FB07" w:rsidR="00235D82" w:rsidRDefault="00182C9A" w:rsidP="00DA7DAF">
      <w:r>
        <w:t xml:space="preserve">The centre blue line </w:t>
      </w:r>
      <w:r w:rsidR="00147AFF">
        <w:t>shows a purely random guess</w:t>
      </w:r>
      <w:r w:rsidR="00C213A3">
        <w:t xml:space="preserve"> classifier (50% hit or miss)</w:t>
      </w:r>
    </w:p>
    <w:p w14:paraId="0C7F5160" w14:textId="7B63D08B" w:rsidR="00DA7DAF" w:rsidRDefault="00C213A3">
      <w:r>
        <w:t xml:space="preserve">The more the curve deviates from the line, the better your </w:t>
      </w:r>
      <w:r w:rsidR="00DA7DAF">
        <w:t>performance.</w:t>
      </w:r>
    </w:p>
    <w:p w14:paraId="0CD45CBD" w14:textId="0BFBA500" w:rsidR="00165FD3" w:rsidRDefault="00165FD3" w:rsidP="00165FD3">
      <w:pPr>
        <w:pStyle w:val="Heading2"/>
      </w:pPr>
      <w:r>
        <w:t>Thus AUC</w:t>
      </w:r>
    </w:p>
    <w:p w14:paraId="0B4BEF8B" w14:textId="77777777" w:rsidR="006425D9" w:rsidRDefault="00165FD3" w:rsidP="00165FD3">
      <w:r>
        <w:t>Given the measurement of each</w:t>
      </w:r>
      <w:r w:rsidR="006425D9">
        <w:t xml:space="preserve"> axis</w:t>
      </w:r>
      <w:r>
        <w:t xml:space="preserve"> is 1.0</w:t>
      </w:r>
      <w:r w:rsidR="006425D9">
        <w:t>.</w:t>
      </w:r>
      <w:r>
        <w:t xml:space="preserve"> </w:t>
      </w:r>
      <w:r w:rsidR="006425D9">
        <w:t>F</w:t>
      </w:r>
      <w:r>
        <w:t xml:space="preserve">inding the area under the curve allows </w:t>
      </w:r>
      <w:r w:rsidR="009D2C10">
        <w:t>for a measure of how well your model performs.</w:t>
      </w:r>
      <w:r w:rsidR="006425D9">
        <w:t xml:space="preserve"> </w:t>
      </w:r>
    </w:p>
    <w:p w14:paraId="4FF59E08" w14:textId="276B1FB2" w:rsidR="00165FD3" w:rsidRDefault="006425D9" w:rsidP="00165FD3">
      <w:r>
        <w:lastRenderedPageBreak/>
        <w:t xml:space="preserve">Where 0.5 is </w:t>
      </w:r>
      <w:proofErr w:type="gramStart"/>
      <w:r>
        <w:t>really bad</w:t>
      </w:r>
      <w:proofErr w:type="gramEnd"/>
      <w:r>
        <w:t xml:space="preserve">, </w:t>
      </w:r>
      <w:r w:rsidR="0001245C">
        <w:sym w:font="Wingdings" w:char="F0E0"/>
      </w:r>
      <w:r w:rsidR="0001245C">
        <w:t xml:space="preserve"> </w:t>
      </w:r>
      <w:r>
        <w:t xml:space="preserve">1 is amazing and </w:t>
      </w:r>
      <w:r w:rsidR="007A0B69">
        <w:br/>
      </w:r>
      <w:r w:rsidR="0001245C">
        <w:sym w:font="Wingdings" w:char="F0E0"/>
      </w:r>
      <w:r w:rsidR="0001245C">
        <w:t xml:space="preserve"> 0 is </w:t>
      </w:r>
      <w:r w:rsidR="007A0B69">
        <w:t>debatably</w:t>
      </w:r>
      <w:r w:rsidR="0001245C">
        <w:t xml:space="preserve"> also “amazing” (detecting precisely the opposite)</w:t>
      </w:r>
    </w:p>
    <w:p w14:paraId="63731623" w14:textId="53ABAF21" w:rsidR="0001245C" w:rsidRDefault="0001245C" w:rsidP="00165FD3"/>
    <w:p w14:paraId="7C6A590E" w14:textId="77777777" w:rsidR="007A0B69" w:rsidRDefault="007A0B69" w:rsidP="00165FD3"/>
    <w:p w14:paraId="7026AE2A" w14:textId="16F47A6B" w:rsidR="006425D9" w:rsidRDefault="006425D9" w:rsidP="00165FD3"/>
    <w:p w14:paraId="3C0929C5" w14:textId="15C905BD" w:rsidR="006425D9" w:rsidRDefault="00E8380D" w:rsidP="00E8380D">
      <w:pPr>
        <w:pStyle w:val="Heading1"/>
      </w:pPr>
      <w:r>
        <w:t>ROC_AUC score function</w:t>
      </w:r>
    </w:p>
    <w:p w14:paraId="2E1B9FC1" w14:textId="276F8F6F" w:rsidR="007A0B69" w:rsidRDefault="007A0B69" w:rsidP="00165FD3">
      <w:hyperlink r:id="rId14" w:history="1">
        <w:r w:rsidRPr="00A9403D">
          <w:rPr>
            <w:rStyle w:val="Hyperlink"/>
          </w:rPr>
          <w:t>https://scikit-learn.org/stable/modules/generated/sklearn.metrics.roc_auc_score.html</w:t>
        </w:r>
      </w:hyperlink>
    </w:p>
    <w:p w14:paraId="471EC888" w14:textId="6BD92F3B" w:rsidR="000548CE" w:rsidRDefault="009F5228" w:rsidP="00165FD3">
      <w:r w:rsidRPr="009F5228">
        <w:drawing>
          <wp:anchor distT="0" distB="0" distL="114300" distR="114300" simplePos="0" relativeHeight="251658240" behindDoc="1" locked="0" layoutInCell="1" allowOverlap="1" wp14:anchorId="40C34EC0" wp14:editId="16D18412">
            <wp:simplePos x="0" y="0"/>
            <wp:positionH relativeFrom="margin">
              <wp:posOffset>2252980</wp:posOffset>
            </wp:positionH>
            <wp:positionV relativeFrom="paragraph">
              <wp:posOffset>2156460</wp:posOffset>
            </wp:positionV>
            <wp:extent cx="3950970" cy="2676525"/>
            <wp:effectExtent l="0" t="0" r="0" b="9525"/>
            <wp:wrapTight wrapText="bothSides">
              <wp:wrapPolygon edited="0">
                <wp:start x="0" y="0"/>
                <wp:lineTo x="0" y="21523"/>
                <wp:lineTo x="21454" y="21523"/>
                <wp:lineTo x="21454" y="0"/>
                <wp:lineTo x="0" y="0"/>
              </wp:wrapPolygon>
            </wp:wrapTight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097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48CE" w:rsidRPr="000548CE">
        <w:drawing>
          <wp:inline distT="0" distB="0" distL="0" distR="0" wp14:anchorId="10193B91" wp14:editId="330EE8EB">
            <wp:extent cx="5029902" cy="2124371"/>
            <wp:effectExtent l="0" t="0" r="0" b="952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3B75">
        <w:t xml:space="preserve"> </w:t>
      </w:r>
      <w:r w:rsidR="00303B75" w:rsidRPr="00303B75">
        <w:drawing>
          <wp:inline distT="0" distB="0" distL="0" distR="0" wp14:anchorId="46BFB7AB" wp14:editId="43F5E959">
            <wp:extent cx="2086266" cy="571580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5417E" w14:textId="450BD56B" w:rsidR="006858D0" w:rsidRDefault="00E8380D" w:rsidP="00165FD3">
      <w:r w:rsidRPr="00E8380D">
        <w:drawing>
          <wp:inline distT="0" distB="0" distL="0" distR="0" wp14:anchorId="39918FDF" wp14:editId="0D9F5CE9">
            <wp:extent cx="2123693" cy="1981200"/>
            <wp:effectExtent l="0" t="0" r="0" b="0"/>
            <wp:docPr id="8" name="Picture 8" descr="A picture containing text, computer, fi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computer, file&#10;&#10;Description automatically generated"/>
                    <pic:cNvPicPr/>
                  </pic:nvPicPr>
                  <pic:blipFill rotWithShape="1">
                    <a:blip r:embed="rId18"/>
                    <a:srcRect b="56210"/>
                    <a:stretch/>
                  </pic:blipFill>
                  <pic:spPr bwMode="auto">
                    <a:xfrm>
                      <a:off x="0" y="0"/>
                      <a:ext cx="2127592" cy="19848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2BAA79" w14:textId="77777777" w:rsidR="009F5228" w:rsidRDefault="009F5228" w:rsidP="009F5228">
      <w:hyperlink r:id="rId19" w:history="1">
        <w:r w:rsidRPr="00A9403D">
          <w:rPr>
            <w:rStyle w:val="Hyperlink"/>
          </w:rPr>
          <w:t>https://discuss.analyticsvidhya.com/t/what-is-the-difference-between-predict-and-predict-proba/67376</w:t>
        </w:r>
      </w:hyperlink>
    </w:p>
    <w:p w14:paraId="4F9867C9" w14:textId="77777777" w:rsidR="009F5228" w:rsidRPr="00165FD3" w:rsidRDefault="009F5228" w:rsidP="00165FD3"/>
    <w:sectPr w:rsidR="009F5228" w:rsidRPr="00165FD3" w:rsidSect="00147AFF">
      <w:pgSz w:w="11906" w:h="16838"/>
      <w:pgMar w:top="568" w:right="991" w:bottom="144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96A86"/>
    <w:multiLevelType w:val="hybridMultilevel"/>
    <w:tmpl w:val="DB4460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MTI0MLU0MTGytDRR0lEKTi0uzszPAykwrAUAa8hnRSwAAAA="/>
  </w:docVars>
  <w:rsids>
    <w:rsidRoot w:val="00831D41"/>
    <w:rsid w:val="0001245C"/>
    <w:rsid w:val="00050C36"/>
    <w:rsid w:val="000548CE"/>
    <w:rsid w:val="000E1398"/>
    <w:rsid w:val="00133732"/>
    <w:rsid w:val="00147AFF"/>
    <w:rsid w:val="0015575A"/>
    <w:rsid w:val="00165FD3"/>
    <w:rsid w:val="00166302"/>
    <w:rsid w:val="00182C9A"/>
    <w:rsid w:val="00206506"/>
    <w:rsid w:val="002177B3"/>
    <w:rsid w:val="00222DA8"/>
    <w:rsid w:val="00235D82"/>
    <w:rsid w:val="002772C3"/>
    <w:rsid w:val="00303B75"/>
    <w:rsid w:val="00310144"/>
    <w:rsid w:val="003A6148"/>
    <w:rsid w:val="003C4492"/>
    <w:rsid w:val="00507387"/>
    <w:rsid w:val="006425D9"/>
    <w:rsid w:val="00653B13"/>
    <w:rsid w:val="00684E5D"/>
    <w:rsid w:val="006858D0"/>
    <w:rsid w:val="006D3524"/>
    <w:rsid w:val="007A0B69"/>
    <w:rsid w:val="00831D41"/>
    <w:rsid w:val="00882249"/>
    <w:rsid w:val="008E371C"/>
    <w:rsid w:val="009943EC"/>
    <w:rsid w:val="009D2095"/>
    <w:rsid w:val="009D2C10"/>
    <w:rsid w:val="009F5228"/>
    <w:rsid w:val="00A45157"/>
    <w:rsid w:val="00B3450E"/>
    <w:rsid w:val="00B83FFB"/>
    <w:rsid w:val="00C213A3"/>
    <w:rsid w:val="00C93A68"/>
    <w:rsid w:val="00D35656"/>
    <w:rsid w:val="00DA7DAF"/>
    <w:rsid w:val="00E1075A"/>
    <w:rsid w:val="00E545C1"/>
    <w:rsid w:val="00E70CDC"/>
    <w:rsid w:val="00E8380D"/>
    <w:rsid w:val="00EA162F"/>
    <w:rsid w:val="00F770B2"/>
    <w:rsid w:val="00F84FF6"/>
    <w:rsid w:val="00F91061"/>
    <w:rsid w:val="00FA72E7"/>
    <w:rsid w:val="00FA7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CBA7"/>
  <w15:chartTrackingRefBased/>
  <w15:docId w15:val="{505992A9-5E57-4901-B9BA-ED6EC4B58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20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5D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63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630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4515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20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35D8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ats.ox.ac.uk/pub/PRNN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tats.stackexchange.com/questions/11859/what-is-the-difference-between-multiclass-and-multilabel-problem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scikit-learn.org/stable/auto_examples/model_selection/plot_roc.html" TargetMode="External"/><Relationship Id="rId5" Type="http://schemas.openxmlformats.org/officeDocument/2006/relationships/hyperlink" Target="https://www.tutorialspoint.com/machine_learning_with_python/machine_learning_algorithms_performance_metrics.htm" TargetMode="External"/><Relationship Id="rId15" Type="http://schemas.openxmlformats.org/officeDocument/2006/relationships/image" Target="media/image4.png"/><Relationship Id="rId10" Type="http://schemas.openxmlformats.org/officeDocument/2006/relationships/hyperlink" Target="https://stats.stackexchange.com/questions/2151/how-to-plot-roc-curves-in-multiclass-classification" TargetMode="External"/><Relationship Id="rId19" Type="http://schemas.openxmlformats.org/officeDocument/2006/relationships/hyperlink" Target="https://discuss.analyticsvidhya.com/t/what-is-the-difference-between-predict-and-predict-proba/6737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tackoverflow.com/questions/43505451/which-decision-function-shape-for-sklearn-svm-svc-when-using-onevsrestclassifier" TargetMode="External"/><Relationship Id="rId14" Type="http://schemas.openxmlformats.org/officeDocument/2006/relationships/hyperlink" Target="https://scikit-learn.org/stable/modules/generated/sklearn.metrics.roc_auc_scor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ham</dc:creator>
  <cp:keywords/>
  <dc:description/>
  <cp:lastModifiedBy>David Pham</cp:lastModifiedBy>
  <cp:revision>46</cp:revision>
  <dcterms:created xsi:type="dcterms:W3CDTF">2021-10-07T01:01:00Z</dcterms:created>
  <dcterms:modified xsi:type="dcterms:W3CDTF">2021-10-07T02:08:00Z</dcterms:modified>
</cp:coreProperties>
</file>